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4CBD7" w14:textId="77777777" w:rsidR="00244B06" w:rsidRPr="00244B06" w:rsidRDefault="00244B06" w:rsidP="00244B06">
      <w:pPr>
        <w:jc w:val="center"/>
        <w:rPr>
          <w:b/>
          <w:sz w:val="24"/>
        </w:rPr>
      </w:pPr>
      <w:r w:rsidRPr="00244B06">
        <w:rPr>
          <w:b/>
          <w:sz w:val="24"/>
        </w:rPr>
        <w:t>Supplemental Material for Week 2</w:t>
      </w:r>
    </w:p>
    <w:p w14:paraId="50429768" w14:textId="77777777" w:rsidR="00244B06" w:rsidRPr="00244B06" w:rsidRDefault="00244B06" w:rsidP="00244B06">
      <w:r w:rsidRPr="00244B06">
        <w:rPr>
          <w:b/>
          <w:bCs/>
        </w:rPr>
        <w:t>Derivatives</w:t>
      </w:r>
    </w:p>
    <w:p w14:paraId="25B73E09" w14:textId="77777777" w:rsidR="00244B06" w:rsidRPr="00244B06" w:rsidRDefault="00116C35" w:rsidP="00244B06">
      <w:pPr>
        <w:numPr>
          <w:ilvl w:val="0"/>
          <w:numId w:val="1"/>
        </w:numPr>
      </w:pPr>
      <w:hyperlink r:id="rId5" w:tgtFrame="_blank" w:history="1">
        <w:r w:rsidR="00244B06" w:rsidRPr="00244B06">
          <w:rPr>
            <w:rStyle w:val="Hyperlink"/>
          </w:rPr>
          <w:t>Simple tutorial about derivatives along a computational graph</w:t>
        </w:r>
      </w:hyperlink>
    </w:p>
    <w:p w14:paraId="01D39D2A" w14:textId="77777777" w:rsidR="00244B06" w:rsidRPr="00244B06" w:rsidRDefault="00116C35" w:rsidP="00244B06">
      <w:pPr>
        <w:numPr>
          <w:ilvl w:val="0"/>
          <w:numId w:val="1"/>
        </w:numPr>
      </w:pPr>
      <w:hyperlink r:id="rId6" w:tgtFrame="_blank" w:history="1">
        <w:r w:rsidR="00244B06" w:rsidRPr="00244B06">
          <w:rPr>
            <w:rStyle w:val="Hyperlink"/>
          </w:rPr>
          <w:t>Simple tutorial about how to calculate derivatives of Tanh</w:t>
        </w:r>
      </w:hyperlink>
    </w:p>
    <w:p w14:paraId="2E410915" w14:textId="77777777" w:rsidR="00244B06" w:rsidRPr="00244B06" w:rsidRDefault="00116C35" w:rsidP="00244B06">
      <w:pPr>
        <w:numPr>
          <w:ilvl w:val="0"/>
          <w:numId w:val="1"/>
        </w:numPr>
      </w:pPr>
      <w:hyperlink r:id="rId7" w:tgtFrame="_blank" w:history="1">
        <w:r w:rsidR="00244B06" w:rsidRPr="00244B06">
          <w:rPr>
            <w:rStyle w:val="Hyperlink"/>
          </w:rPr>
          <w:t>Simple tutorial about how to calculate derivatives of Sigmoid</w:t>
        </w:r>
      </w:hyperlink>
    </w:p>
    <w:p w14:paraId="100646A5" w14:textId="77777777" w:rsidR="00244B06" w:rsidRPr="00244B06" w:rsidRDefault="00116C35" w:rsidP="00244B06">
      <w:pPr>
        <w:numPr>
          <w:ilvl w:val="0"/>
          <w:numId w:val="1"/>
        </w:numPr>
      </w:pPr>
      <w:hyperlink r:id="rId8" w:tgtFrame="_blank" w:history="1">
        <w:r w:rsidR="00244B06" w:rsidRPr="00244B06">
          <w:rPr>
            <w:rStyle w:val="Hyperlink"/>
          </w:rPr>
          <w:t>Step by step guide about how to calculate all the derivatives of Logistic Regression</w:t>
        </w:r>
      </w:hyperlink>
    </w:p>
    <w:p w14:paraId="5BD0F484" w14:textId="77777777" w:rsidR="00244B06" w:rsidRPr="00244B06" w:rsidRDefault="00244B06" w:rsidP="00244B06">
      <w:r w:rsidRPr="00244B06">
        <w:rPr>
          <w:b/>
          <w:bCs/>
        </w:rPr>
        <w:t>Assignments</w:t>
      </w:r>
    </w:p>
    <w:p w14:paraId="7A415E37" w14:textId="77777777" w:rsidR="00244B06" w:rsidRPr="00244B06" w:rsidRDefault="00116C35" w:rsidP="00244B06">
      <w:pPr>
        <w:numPr>
          <w:ilvl w:val="0"/>
          <w:numId w:val="2"/>
        </w:numPr>
      </w:pPr>
      <w:hyperlink r:id="rId9" w:tgtFrame="_blank" w:history="1">
        <w:r w:rsidR="00244B06" w:rsidRPr="00244B06">
          <w:rPr>
            <w:rStyle w:val="Hyperlink"/>
          </w:rPr>
          <w:t>Additional Test Cases for the Week 2 Assignments</w:t>
        </w:r>
      </w:hyperlink>
      <w:r w:rsidR="00244B06" w:rsidRPr="00244B06">
        <w:t>: This thread contains additional test cases you can perform on your assignments to check if your implementation is correct.</w:t>
      </w:r>
    </w:p>
    <w:p w14:paraId="38C86442" w14:textId="77777777" w:rsidR="00244B06" w:rsidRPr="00244B06" w:rsidRDefault="00244B06" w:rsidP="00244B06">
      <w:r w:rsidRPr="00244B06">
        <w:rPr>
          <w:b/>
          <w:bCs/>
        </w:rPr>
        <w:t>Backpropagation</w:t>
      </w:r>
    </w:p>
    <w:p w14:paraId="7ABB109D" w14:textId="77777777" w:rsidR="00244B06" w:rsidRPr="00244B06" w:rsidRDefault="00116C35" w:rsidP="00244B06">
      <w:pPr>
        <w:numPr>
          <w:ilvl w:val="0"/>
          <w:numId w:val="3"/>
        </w:numPr>
      </w:pPr>
      <w:hyperlink r:id="rId10" w:tgtFrame="_blank" w:history="1">
        <w:r w:rsidR="00244B06" w:rsidRPr="00244B06">
          <w:rPr>
            <w:rStyle w:val="Hyperlink"/>
          </w:rPr>
          <w:t>Understanding backpropagation us</w:t>
        </w:r>
        <w:bookmarkStart w:id="0" w:name="_GoBack"/>
        <w:bookmarkEnd w:id="0"/>
        <w:r w:rsidR="00244B06" w:rsidRPr="00244B06">
          <w:rPr>
            <w:rStyle w:val="Hyperlink"/>
          </w:rPr>
          <w:t>i</w:t>
        </w:r>
        <w:r w:rsidR="00244B06" w:rsidRPr="00244B06">
          <w:rPr>
            <w:rStyle w:val="Hyperlink"/>
          </w:rPr>
          <w:t>ng an illustrative example</w:t>
        </w:r>
      </w:hyperlink>
    </w:p>
    <w:p w14:paraId="757952AA" w14:textId="77777777" w:rsidR="00244B06" w:rsidRPr="00244B06" w:rsidRDefault="00244B06" w:rsidP="00244B06">
      <w:r w:rsidRPr="00244B06">
        <w:t>I will be editing this post with more resources as I come across them. I also encourage others to add more resources you found useful.</w:t>
      </w:r>
    </w:p>
    <w:p w14:paraId="4A6538DF" w14:textId="77777777" w:rsidR="00244B06" w:rsidRPr="00244B06" w:rsidRDefault="00244B06" w:rsidP="00244B06">
      <w:r w:rsidRPr="00244B06">
        <w:t>EDIT: added link to backpropagation post</w:t>
      </w:r>
    </w:p>
    <w:p w14:paraId="28439942" w14:textId="77777777" w:rsidR="00244B06" w:rsidRPr="00244B06" w:rsidRDefault="00244B06" w:rsidP="00244B06">
      <w:r w:rsidRPr="00244B06">
        <w:t xml:space="preserve">119 </w:t>
      </w:r>
      <w:proofErr w:type="spellStart"/>
      <w:r w:rsidRPr="00244B06">
        <w:t>UpvotesReplyFollow</w:t>
      </w:r>
      <w:proofErr w:type="spellEnd"/>
      <w:r w:rsidRPr="00244B06">
        <w:t xml:space="preserve"> this discussion</w:t>
      </w:r>
    </w:p>
    <w:p w14:paraId="20EED5E8" w14:textId="77777777" w:rsidR="00CF4346" w:rsidRDefault="00116C35"/>
    <w:sectPr w:rsidR="00CF434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AF342A"/>
    <w:multiLevelType w:val="multilevel"/>
    <w:tmpl w:val="EBACD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23D17A5"/>
    <w:multiLevelType w:val="multilevel"/>
    <w:tmpl w:val="B6C89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06773C5"/>
    <w:multiLevelType w:val="multilevel"/>
    <w:tmpl w:val="35148F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xNTc1NTIysDQ2t7BU0lEKTi0uzszPAykwqgUAYdT97CwAAAA="/>
  </w:docVars>
  <w:rsids>
    <w:rsidRoot w:val="00244B06"/>
    <w:rsid w:val="00244B06"/>
    <w:rsid w:val="00674A12"/>
    <w:rsid w:val="0086302A"/>
    <w:rsid w:val="00AC2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12B86"/>
  <w15:chartTrackingRefBased/>
  <w15:docId w15:val="{1DF3ACB1-3A02-4B40-BE4C-2178CDE006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44B0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B0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302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438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35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60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891962">
                  <w:marLeft w:val="0"/>
                  <w:marRight w:val="0"/>
                  <w:marTop w:val="12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941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8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onny.rest/blog/post_2017_08_12_logistic_regression_derivative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ronny.rest/blog/post_2017_08_10_sigmoid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ronny.rest/blog/post_2017_08_16_tanh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ronny.rest/blog/post_2017_08_11_graph_calculus/" TargetMode="External"/><Relationship Id="rId10" Type="http://schemas.openxmlformats.org/officeDocument/2006/relationships/hyperlink" Target="https://www.coursera.org/learn/neural-networks-deep-learning/discussions/all/threads/FuqoQ8vREee2MhJYIYQTJ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ursera.org/learn/neural-networks-deep-learning/discussions/all/threads/9G6wBZmZEeefoQoT04yVm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Shao</dc:creator>
  <cp:keywords/>
  <dc:description/>
  <cp:lastModifiedBy>Jessica Shao</cp:lastModifiedBy>
  <cp:revision>2</cp:revision>
  <dcterms:created xsi:type="dcterms:W3CDTF">2019-04-23T01:45:00Z</dcterms:created>
  <dcterms:modified xsi:type="dcterms:W3CDTF">2019-04-24T02:39:00Z</dcterms:modified>
</cp:coreProperties>
</file>